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68A5" w:rsidRDefault="000368A5" w:rsidP="000368A5">
      <w:pPr>
        <w:spacing w:before="1" w:after="0" w:line="240" w:lineRule="exact"/>
        <w:rPr>
          <w:sz w:val="24"/>
          <w:szCs w:val="24"/>
        </w:rPr>
      </w:pPr>
      <w:bookmarkStart w:id="0" w:name="_GoBack"/>
      <w:bookmarkEnd w:id="0"/>
    </w:p>
    <w:p w:rsidR="000368A5" w:rsidRDefault="000368A5" w:rsidP="000368A5">
      <w:pPr>
        <w:spacing w:before="25" w:after="0" w:line="240" w:lineRule="auto"/>
        <w:ind w:left="15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008CD1"/>
          <w:spacing w:val="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5"/>
          <w:w w:val="95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8CD1"/>
          <w:spacing w:val="3"/>
          <w:w w:val="95"/>
          <w:sz w:val="24"/>
          <w:szCs w:val="24"/>
        </w:rPr>
        <w:t>B</w:t>
      </w: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26"/>
          <w:w w:val="9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OM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008CD1"/>
          <w:spacing w:val="3"/>
          <w:sz w:val="24"/>
          <w:szCs w:val="24"/>
        </w:rPr>
        <w:t>ET</w:t>
      </w:r>
      <w:r>
        <w:rPr>
          <w:rFonts w:ascii="Arial" w:eastAsia="Arial" w:hAnsi="Arial" w:cs="Arial"/>
          <w:b/>
          <w:bCs/>
          <w:color w:val="008CD1"/>
          <w:spacing w:val="4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5"/>
          <w:w w:val="113"/>
          <w:sz w:val="24"/>
          <w:szCs w:val="24"/>
        </w:rPr>
        <w:t>M</w:t>
      </w:r>
      <w:r>
        <w:rPr>
          <w:rFonts w:ascii="Arial" w:eastAsia="Arial" w:hAnsi="Arial" w:cs="Arial"/>
          <w:b/>
          <w:bCs/>
          <w:color w:val="008CD1"/>
          <w:spacing w:val="-12"/>
          <w:w w:val="102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spacing w:val="3"/>
          <w:w w:val="93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008CD1"/>
          <w:spacing w:val="5"/>
          <w:w w:val="8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8CD1"/>
          <w:spacing w:val="4"/>
          <w:w w:val="106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X FOR CULINARY ARTS</w:t>
      </w:r>
    </w:p>
    <w:p w:rsidR="000368A5" w:rsidRDefault="000368A5" w:rsidP="000368A5">
      <w:pPr>
        <w:spacing w:after="0" w:line="160" w:lineRule="exact"/>
        <w:rPr>
          <w:sz w:val="16"/>
          <w:szCs w:val="16"/>
        </w:rPr>
      </w:pPr>
    </w:p>
    <w:p w:rsidR="000368A5" w:rsidRDefault="000368A5" w:rsidP="000368A5">
      <w:pPr>
        <w:spacing w:after="0" w:line="240" w:lineRule="auto"/>
        <w:ind w:left="156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4D525A"/>
          <w:spacing w:val="1"/>
          <w:sz w:val="18"/>
          <w:szCs w:val="18"/>
        </w:rPr>
        <w:t>Gl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t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ci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si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n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s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2"/>
          <w:sz w:val="18"/>
          <w:szCs w:val="18"/>
        </w:rPr>
        <w:t>ue</w:t>
      </w:r>
      <w:r>
        <w:rPr>
          <w:rFonts w:ascii="Arial" w:eastAsia="Arial" w:hAnsi="Arial" w:cs="Arial"/>
          <w:color w:val="4D525A"/>
          <w:w w:val="9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9"/>
          <w:w w:val="9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of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gl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after="0" w:line="180" w:lineRule="exact"/>
        <w:rPr>
          <w:sz w:val="18"/>
          <w:szCs w:val="18"/>
        </w:rPr>
      </w:pPr>
    </w:p>
    <w:p w:rsidR="000368A5" w:rsidRDefault="000368A5" w:rsidP="000368A5">
      <w:pPr>
        <w:spacing w:after="0" w:line="200" w:lineRule="exact"/>
        <w:rPr>
          <w:sz w:val="20"/>
          <w:szCs w:val="20"/>
        </w:rPr>
      </w:pPr>
    </w:p>
    <w:p w:rsidR="000368A5" w:rsidRDefault="000368A5" w:rsidP="000368A5">
      <w:pPr>
        <w:spacing w:after="0"/>
        <w:sectPr w:rsidR="000368A5" w:rsidSect="00E83A7F">
          <w:headerReference w:type="default" r:id="rId7"/>
          <w:footerReference w:type="default" r:id="rId8"/>
          <w:pgSz w:w="12240" w:h="15840"/>
          <w:pgMar w:top="965" w:right="187" w:bottom="432" w:left="187" w:header="0" w:footer="368" w:gutter="0"/>
          <w:pgNumType w:start="2"/>
          <w:cols w:space="720"/>
          <w:docGrid w:linePitch="299"/>
        </w:sectPr>
      </w:pPr>
    </w:p>
    <w:p w:rsidR="000368A5" w:rsidRDefault="000368A5" w:rsidP="000368A5">
      <w:pPr>
        <w:spacing w:after="0" w:line="240" w:lineRule="atLeast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INVE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IG</w:t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H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2"/>
          <w:sz w:val="18"/>
          <w:szCs w:val="18"/>
        </w:rPr>
        <w:t xml:space="preserve"> W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L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D</w:t>
      </w:r>
    </w:p>
    <w:p w:rsidR="000368A5" w:rsidRDefault="000368A5" w:rsidP="000368A5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G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NI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Z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3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6"/>
          <w:w w:val="89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5"/>
          <w:w w:val="86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3"/>
          <w:w w:val="94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4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5"/>
          <w:w w:val="105"/>
          <w:sz w:val="18"/>
          <w:szCs w:val="18"/>
        </w:rPr>
        <w:t>V</w:t>
      </w:r>
      <w:r>
        <w:rPr>
          <w:rFonts w:ascii="Arial" w:eastAsia="Arial" w:hAnsi="Arial" w:cs="Arial"/>
          <w:b/>
          <w:bCs/>
          <w:color w:val="FFFFFF"/>
          <w:spacing w:val="5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w w:val="86"/>
          <w:sz w:val="18"/>
          <w:szCs w:val="18"/>
        </w:rPr>
        <w:t>S</w:t>
      </w:r>
    </w:p>
    <w:p w:rsidR="000368A5" w:rsidRDefault="000368A5" w:rsidP="000368A5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1"/>
          <w:w w:val="94"/>
          <w:sz w:val="18"/>
          <w:szCs w:val="18"/>
        </w:rPr>
        <w:lastRenderedPageBreak/>
        <w:t>C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6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02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FFFFFF"/>
          <w:spacing w:val="6"/>
          <w:w w:val="112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7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-6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w w:val="94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ID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S</w:t>
      </w:r>
    </w:p>
    <w:p w:rsidR="000368A5" w:rsidRDefault="000368A5" w:rsidP="000368A5">
      <w:pPr>
        <w:spacing w:after="0" w:line="240" w:lineRule="atLeast"/>
        <w:ind w:right="2515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lastRenderedPageBreak/>
        <w:t>T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K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w w:val="112"/>
          <w:sz w:val="18"/>
          <w:szCs w:val="18"/>
        </w:rPr>
        <w:t>N</w:t>
      </w:r>
    </w:p>
    <w:p w:rsidR="000368A5" w:rsidRDefault="000368A5" w:rsidP="000368A5">
      <w:pPr>
        <w:spacing w:after="0"/>
        <w:sectPr w:rsidR="000368A5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911" w:space="1189"/>
            <w:col w:w="1350" w:space="1070"/>
            <w:col w:w="1459" w:space="961"/>
            <w:col w:w="3300"/>
          </w:cols>
        </w:sectPr>
      </w:pPr>
    </w:p>
    <w:p w:rsidR="000368A5" w:rsidRDefault="000368A5" w:rsidP="000368A5">
      <w:pPr>
        <w:spacing w:before="1" w:after="0" w:line="140" w:lineRule="exact"/>
        <w:rPr>
          <w:sz w:val="14"/>
          <w:szCs w:val="14"/>
        </w:rPr>
      </w:pPr>
    </w:p>
    <w:p w:rsidR="000368A5" w:rsidRDefault="000368A5" w:rsidP="000368A5">
      <w:pPr>
        <w:spacing w:after="0"/>
        <w:sectPr w:rsidR="000368A5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0368A5" w:rsidRDefault="000368A5" w:rsidP="000368A5">
      <w:pPr>
        <w:spacing w:before="28" w:after="0" w:line="278" w:lineRule="auto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08FBC4D" wp14:editId="0537BF1A">
                <wp:simplePos x="0" y="0"/>
                <wp:positionH relativeFrom="page">
                  <wp:posOffset>984250</wp:posOffset>
                </wp:positionH>
                <wp:positionV relativeFrom="paragraph">
                  <wp:posOffset>-434975</wp:posOffset>
                </wp:positionV>
                <wp:extent cx="6159500" cy="403860"/>
                <wp:effectExtent l="3175" t="3175" r="0" b="2540"/>
                <wp:wrapNone/>
                <wp:docPr id="617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403860"/>
                          <a:chOff x="1550" y="-685"/>
                          <a:chExt cx="9700" cy="636"/>
                        </a:xfrm>
                      </wpg:grpSpPr>
                      <wpg:grpSp>
                        <wpg:cNvPr id="618" name="Group 517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2420" cy="616"/>
                            <a:chOff x="1560" y="-675"/>
                            <a:chExt cx="2420" cy="616"/>
                          </a:xfrm>
                        </wpg:grpSpPr>
                        <wps:wsp>
                          <wps:cNvPr id="619" name="Freeform 518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3980 1560"/>
                                <a:gd name="T1" fmla="*/ T0 w 2420"/>
                                <a:gd name="T2" fmla="+- 0 -675 -675"/>
                                <a:gd name="T3" fmla="*/ -675 h 616"/>
                                <a:gd name="T4" fmla="+- 0 1560 1560"/>
                                <a:gd name="T5" fmla="*/ T4 w 2420"/>
                                <a:gd name="T6" fmla="+- 0 -675 -675"/>
                                <a:gd name="T7" fmla="*/ -675 h 616"/>
                                <a:gd name="T8" fmla="+- 0 1560 1560"/>
                                <a:gd name="T9" fmla="*/ T8 w 2420"/>
                                <a:gd name="T10" fmla="+- 0 -59 -675"/>
                                <a:gd name="T11" fmla="*/ -59 h 616"/>
                                <a:gd name="T12" fmla="+- 0 3980 156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3980 156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15"/>
                        <wpg:cNvGrpSpPr>
                          <a:grpSpLocks/>
                        </wpg:cNvGrpSpPr>
                        <wpg:grpSpPr bwMode="auto">
                          <a:xfrm>
                            <a:off x="3980" y="-675"/>
                            <a:ext cx="2420" cy="616"/>
                            <a:chOff x="3980" y="-675"/>
                            <a:chExt cx="2420" cy="616"/>
                          </a:xfrm>
                        </wpg:grpSpPr>
                        <wps:wsp>
                          <wps:cNvPr id="621" name="Freeform 516"/>
                          <wps:cNvSpPr>
                            <a:spLocks/>
                          </wps:cNvSpPr>
                          <wps:spPr bwMode="auto">
                            <a:xfrm>
                              <a:off x="398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6400 3980"/>
                                <a:gd name="T1" fmla="*/ T0 w 2420"/>
                                <a:gd name="T2" fmla="+- 0 -675 -675"/>
                                <a:gd name="T3" fmla="*/ -675 h 616"/>
                                <a:gd name="T4" fmla="+- 0 3980 3980"/>
                                <a:gd name="T5" fmla="*/ T4 w 2420"/>
                                <a:gd name="T6" fmla="+- 0 -675 -675"/>
                                <a:gd name="T7" fmla="*/ -675 h 616"/>
                                <a:gd name="T8" fmla="+- 0 3980 3980"/>
                                <a:gd name="T9" fmla="*/ T8 w 2420"/>
                                <a:gd name="T10" fmla="+- 0 -59 -675"/>
                                <a:gd name="T11" fmla="*/ -59 h 616"/>
                                <a:gd name="T12" fmla="+- 0 6400 398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6400 398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13"/>
                        <wpg:cNvGrpSpPr>
                          <a:grpSpLocks/>
                        </wpg:cNvGrpSpPr>
                        <wpg:grpSpPr bwMode="auto">
                          <a:xfrm>
                            <a:off x="6400" y="-675"/>
                            <a:ext cx="2420" cy="616"/>
                            <a:chOff x="6400" y="-675"/>
                            <a:chExt cx="2420" cy="616"/>
                          </a:xfrm>
                        </wpg:grpSpPr>
                        <wps:wsp>
                          <wps:cNvPr id="623" name="Freeform 514"/>
                          <wps:cNvSpPr>
                            <a:spLocks/>
                          </wps:cNvSpPr>
                          <wps:spPr bwMode="auto">
                            <a:xfrm>
                              <a:off x="640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8820 6400"/>
                                <a:gd name="T1" fmla="*/ T0 w 2420"/>
                                <a:gd name="T2" fmla="+- 0 -675 -675"/>
                                <a:gd name="T3" fmla="*/ -675 h 616"/>
                                <a:gd name="T4" fmla="+- 0 6400 6400"/>
                                <a:gd name="T5" fmla="*/ T4 w 2420"/>
                                <a:gd name="T6" fmla="+- 0 -675 -675"/>
                                <a:gd name="T7" fmla="*/ -675 h 616"/>
                                <a:gd name="T8" fmla="+- 0 6400 6400"/>
                                <a:gd name="T9" fmla="*/ T8 w 2420"/>
                                <a:gd name="T10" fmla="+- 0 -59 -675"/>
                                <a:gd name="T11" fmla="*/ -59 h 616"/>
                                <a:gd name="T12" fmla="+- 0 8820 640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8820 640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11"/>
                        <wpg:cNvGrpSpPr>
                          <a:grpSpLocks/>
                        </wpg:cNvGrpSpPr>
                        <wpg:grpSpPr bwMode="auto">
                          <a:xfrm>
                            <a:off x="8820" y="-675"/>
                            <a:ext cx="2420" cy="616"/>
                            <a:chOff x="8820" y="-675"/>
                            <a:chExt cx="2420" cy="616"/>
                          </a:xfrm>
                        </wpg:grpSpPr>
                        <wps:wsp>
                          <wps:cNvPr id="625" name="Freeform 512"/>
                          <wps:cNvSpPr>
                            <a:spLocks/>
                          </wps:cNvSpPr>
                          <wps:spPr bwMode="auto">
                            <a:xfrm>
                              <a:off x="882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11240 8820"/>
                                <a:gd name="T1" fmla="*/ T0 w 2420"/>
                                <a:gd name="T2" fmla="+- 0 -675 -675"/>
                                <a:gd name="T3" fmla="*/ -675 h 616"/>
                                <a:gd name="T4" fmla="+- 0 8820 8820"/>
                                <a:gd name="T5" fmla="*/ T4 w 2420"/>
                                <a:gd name="T6" fmla="+- 0 -675 -675"/>
                                <a:gd name="T7" fmla="*/ -675 h 616"/>
                                <a:gd name="T8" fmla="+- 0 8820 8820"/>
                                <a:gd name="T9" fmla="*/ T8 w 2420"/>
                                <a:gd name="T10" fmla="+- 0 -59 -675"/>
                                <a:gd name="T11" fmla="*/ -59 h 616"/>
                                <a:gd name="T12" fmla="+- 0 11240 882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11240 882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509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9680" cy="2"/>
                            <a:chOff x="1560" y="-675"/>
                            <a:chExt cx="9680" cy="2"/>
                          </a:xfrm>
                        </wpg:grpSpPr>
                        <wps:wsp>
                          <wps:cNvPr id="627" name="Freeform 510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1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507"/>
                        <wpg:cNvGrpSpPr>
                          <a:grpSpLocks/>
                        </wpg:cNvGrpSpPr>
                        <wpg:grpSpPr bwMode="auto">
                          <a:xfrm>
                            <a:off x="1560" y="-59"/>
                            <a:ext cx="9680" cy="2"/>
                            <a:chOff x="1560" y="-59"/>
                            <a:chExt cx="9680" cy="2"/>
                          </a:xfrm>
                        </wpg:grpSpPr>
                        <wps:wsp>
                          <wps:cNvPr id="629" name="Freeform 508"/>
                          <wps:cNvSpPr>
                            <a:spLocks/>
                          </wps:cNvSpPr>
                          <wps:spPr bwMode="auto">
                            <a:xfrm>
                              <a:off x="1560" y="-59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6" o:spid="_x0000_s1026" style="position:absolute;margin-left:77.5pt;margin-top:-34.25pt;width:485pt;height:31.8pt;z-index:-251657216;mso-position-horizontal-relative:page" coordorigin="1550,-685" coordsize="9700,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">
                <v:group id="Group 517" o:spid="_x0000_s1027" style="position:absolute;left:1560;top:-675;width:2420;height:616" coordorigin="156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  <v:shape id="Freeform 518" o:spid="_x0000_s1028" style="position:absolute;left:156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e4ucQA&#10;AADcAAAADwAAAGRycy9kb3ducmV2LnhtbESP3WoCMRSE7wu+QzhC72p2RRbdGkVa/LmrWh/gsDlu&#10;FjcnYRN169M3hYKXw8x8w8yXvW3FjbrQOFaQjzIQxJXTDdcKTt/rtymIEJE1to5JwQ8FWC4GL3Ms&#10;tbvzgW7HWIsE4VCiAhOjL6UMlSGLYeQ8cfLOrrMYk+xqqTu8J7ht5TjLCmmx4bRg0NOHoepyvFoF&#10;j8uOJ8XX5jTJvV+Z7afe789aqddhv3oHEamPz/B/e6cVFPkM/s6kI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XuLn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5" o:spid="_x0000_s1029" style="position:absolute;left:3980;top:-675;width:2420;height:616" coordorigin="398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516" o:spid="_x0000_s1030" style="position:absolute;left:398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1+AsMA&#10;AADcAAAADwAAAGRycy9kb3ducmV2LnhtbESPUWvCMBSF3wX/Q7iDvWlakTKqUWSyzTdd9QdcmmtT&#10;bG5Ck2m3X78Igo+Hc853OMv1YDtxpT60jhXk0wwEce10y42C0/Fj8gYiRGSNnWNS8EsB1qvxaIml&#10;djf+pmsVG5EgHEpUYGL0pZShNmQxTJ0nTt7Z9RZjkn0jdY+3BLednGVZIS22nBYMeno3VF+qH6vg&#10;77LjebH/PM1z7zfma6sPh7NW6vVl2CxARBriM/xo77SCYpbD/Uw6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1+A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3" o:spid="_x0000_s1031" style="position:absolute;left:6400;top:-675;width:2420;height:616" coordorigin="640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514" o:spid="_x0000_s1032" style="position:absolute;left:640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NF7sMA&#10;AADcAAAADwAAAGRycy9kb3ducmV2LnhtbESP3WoCMRSE7wt9h3CE3tWsVhZZjSIt/tz5+wCHzXGz&#10;uDkJm1TXPn0jCF4OM/MNM513thFXakPtWMGgn4EgLp2uuVJwOi4/xyBCRNbYOCYFdwown72/TbHQ&#10;7sZ7uh5iJRKEQ4EKTIy+kDKUhiyGvvPEyTu71mJMsq2kbvGW4LaRwyzLpcWa04JBT9+Gysvh1yr4&#10;u2x4lG9Xp9HA+4VZ/+jd7qyV+uh1iwmISF18hZ/tjVaQD7/gcSYdAT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JNF7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1" o:spid="_x0000_s1033" style="position:absolute;left:8820;top:-675;width:2420;height:616" coordorigin="882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512" o:spid="_x0000_s1034" style="position:absolute;left:882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Z4AcQA&#10;AADcAAAADwAAAGRycy9kb3ducmV2LnhtbESP0WoCMRRE3wX/IVzBN80qdimrUcSi9a269QMum+tm&#10;cXMTNqmu/fqmUOjjMDNnmNWmt624Uxcaxwpm0wwEceV0w7WCy+d+8goiRGSNrWNS8KQAm/VwsMJC&#10;uwef6V7GWiQIhwIVmBh9IWWoDFkMU+eJk3d1ncWYZFdL3eEjwW0r51mWS4sNpwWDnnaGqlv5ZRV8&#10;3468yD8Ol8XM+615f9On01UrNR712yWISH38D/+1j1pBPn+B3zPpCM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2eAH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09" o:spid="_x0000_s1035" style="position:absolute;left:1560;top:-675;width:9680;height:2" coordorigin="1560,-675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510" o:spid="_x0000_s1036" style="position:absolute;left:1560;top:-675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cNZcQA&#10;AADcAAAADwAAAGRycy9kb3ducmV2LnhtbESPQWvCQBSE74X+h+UVvIhuDGgldZVSVOKxWsHjI/ua&#10;hGbfprurRn+9Kwgeh5n5hpktOtOIEzlfW1YwGiYgiAuray4V/OxWgykIH5A1NpZJwYU8LOavLzPM&#10;tD3zN522oRQRwj5DBVUIbSalLyoy6Ie2JY7er3UGQ5SulNrhOcJNI9MkmUiDNceFClv6qqj42x6N&#10;guu6v9dh0z/If79041yvd3mbKtV76z4/QATqwjP8aOdawSR9h/uZeATk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XDWXEAAAA3AAAAA8AAAAAAAAAAAAAAAAAmAIAAGRycy9k&#10;b3ducmV2LnhtbFBLBQYAAAAABAAEAPUAAACJAwAAAAA=&#10;" path="m,l9680,e" filled="f" strokecolor="#008cd1" strokeweight=".17642mm">
                    <v:path arrowok="t" o:connecttype="custom" o:connectlocs="0,0;9680,0" o:connectangles="0,0"/>
                  </v:shape>
                </v:group>
                <v:group id="Group 507" o:spid="_x0000_s1037" style="position:absolute;left:1560;top:-59;width:9680;height:2" coordorigin="1560,-59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508" o:spid="_x0000_s1038" style="position:absolute;left:1560;top:-59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WvEsQA&#10;AADcAAAADwAAAGRycy9kb3ducmV2LnhtbESP0WrCQBRE3wv+w3KFvohuDCI2uooKRbEoVP2Aa/Y2&#10;G5q9G7KrSf++KxT6OMzMGWax6mwlHtT40rGC8SgBQZw7XXKh4Hp5H85A+ICssXJMCn7Iw2rZe1lg&#10;pl3Ln/Q4h0JECPsMFZgQ6kxKnxuy6EeuJo7el2sshiibQuoG2wi3lUyTZCotlhwXDNa0NZR/n+9W&#10;wcdmcE93g5vfnyaHFulquD4apV773XoOIlAX/sN/7b1WME3f4HkmHgG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FrxLEAAAA3AAAAA8AAAAAAAAAAAAAAAAAmAIAAGRycy9k&#10;b3ducmV2LnhtbFBLBQYAAAAABAAEAPUAAACJAwAAAAA=&#10;" path="m,l9680,e" filled="f" strokecolor="#008cd1" strokeweight=".5pt">
                    <v:path arrowok="t" o:connecttype="custom" o:connectlocs="0,0;968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ey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 xml:space="preserve">r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m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t as it relates to food literacy and food system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z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117"/>
          <w:sz w:val="18"/>
          <w:szCs w:val="18"/>
        </w:rPr>
        <w:t xml:space="preserve">’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s</w:t>
      </w:r>
      <w:r w:rsidR="001E7F61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as these relate to food literacy and food system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a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h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s</w:t>
      </w:r>
      <w:r w:rsidR="00DD129F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regarding food literacy and food system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28" w:after="0" w:line="278" w:lineRule="auto"/>
        <w:ind w:right="1356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l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 xml:space="preserve">r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a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nd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p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ove</w:t>
      </w:r>
      <w:r>
        <w:rPr>
          <w:rFonts w:ascii="Arial" w:eastAsia="Arial" w:hAnsi="Arial" w:cs="Arial"/>
          <w:color w:val="4D525A"/>
          <w:spacing w:val="1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 w:rsidR="00495709"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 xml:space="preserve"> surrounding food literacy and food system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after="0"/>
        <w:sectPr w:rsidR="000368A5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675" w:space="425"/>
            <w:col w:w="1730" w:space="690"/>
            <w:col w:w="2131" w:space="289"/>
            <w:col w:w="3300"/>
          </w:cols>
        </w:sectPr>
      </w:pPr>
    </w:p>
    <w:p w:rsidR="000368A5" w:rsidRDefault="000368A5" w:rsidP="000368A5">
      <w:pPr>
        <w:spacing w:before="8" w:after="0" w:line="220" w:lineRule="exact"/>
      </w:pPr>
    </w:p>
    <w:p w:rsidR="000368A5" w:rsidRDefault="000368A5" w:rsidP="000368A5">
      <w:pPr>
        <w:spacing w:after="0"/>
        <w:sectPr w:rsidR="000368A5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0368A5" w:rsidRDefault="000368A5" w:rsidP="000368A5">
      <w:pPr>
        <w:spacing w:before="29" w:after="0" w:line="240" w:lineRule="auto"/>
        <w:ind w:right="-20"/>
        <w:jc w:val="right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6AAF5DA" wp14:editId="27A688E2">
                <wp:simplePos x="0" y="0"/>
                <wp:positionH relativeFrom="page">
                  <wp:posOffset>990600</wp:posOffset>
                </wp:positionH>
                <wp:positionV relativeFrom="paragraph">
                  <wp:posOffset>-36830</wp:posOffset>
                </wp:positionV>
                <wp:extent cx="6146800" cy="1270"/>
                <wp:effectExtent l="9525" t="10795" r="6350" b="6985"/>
                <wp:wrapNone/>
                <wp:docPr id="615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-58"/>
                          <a:chExt cx="9680" cy="2"/>
                        </a:xfrm>
                      </wpg:grpSpPr>
                      <wps:wsp>
                        <wps:cNvPr id="616" name="Freeform 505"/>
                        <wps:cNvSpPr>
                          <a:spLocks/>
                        </wps:cNvSpPr>
                        <wps:spPr bwMode="auto">
                          <a:xfrm>
                            <a:off x="1560" y="-58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1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4" o:spid="_x0000_s1026" style="position:absolute;margin-left:78pt;margin-top:-2.9pt;width:484pt;height:.1pt;z-index:-251656192;mso-position-horizontal-relative:page" coordorigin="1560,-58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">
                <v:shape id="Freeform 505" o:spid="_x0000_s1027" style="position:absolute;left:1560;top:-58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diQ8QA&#10;AADcAAAADwAAAGRycy9kb3ducmV2LnhtbESPT4vCMBTE74LfITxhL7KmClukaxQRle5x/QMeH82z&#10;LTYvNYna3U+/WRA8DjPzG2a26Ewj7uR8bVnBeJSAIC6srrlUcNhv3qcgfEDW2FgmBT/kYTHv92aY&#10;afvgb7rvQikihH2GCqoQ2kxKX1Rk0I9sSxy9s3UGQ5SulNrhI8JNIydJkkqDNceFCltaVVRcdjej&#10;4Hc7POrwNTzJq1+7j1xv93k7Uept0C0/QQTqwiv8bOdaQTpO4f9MPAJ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3YkPEAAAA3AAAAA8AAAAAAAAAAAAAAAAAmAIAAGRycy9k&#10;b3ducmV2LnhtbFBLBQYAAAAABAAEAPUAAACJAwAAAAA=&#10;" path="m,l9680,e" filled="f" strokecolor="#008cd1" strokeweight=".17642mm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0368A5" w:rsidRDefault="000368A5" w:rsidP="000368A5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0368A5" w:rsidRDefault="000368A5" w:rsidP="000368A5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0368A5" w:rsidRDefault="000368A5" w:rsidP="000368A5">
      <w:pPr>
        <w:spacing w:before="29"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0368A5" w:rsidRDefault="000368A5" w:rsidP="000368A5">
      <w:pPr>
        <w:spacing w:after="0"/>
        <w:sectPr w:rsidR="000368A5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457" w:space="1643"/>
            <w:col w:w="777" w:space="1643"/>
            <w:col w:w="777" w:space="1643"/>
            <w:col w:w="3300"/>
          </w:cols>
        </w:sectPr>
      </w:pPr>
    </w:p>
    <w:p w:rsidR="000368A5" w:rsidRDefault="000368A5" w:rsidP="000368A5">
      <w:pPr>
        <w:spacing w:before="5" w:after="0" w:line="140" w:lineRule="exact"/>
        <w:rPr>
          <w:sz w:val="14"/>
          <w:szCs w:val="14"/>
        </w:rPr>
      </w:pPr>
    </w:p>
    <w:p w:rsidR="000368A5" w:rsidRPr="00D9117D" w:rsidRDefault="000368A5" w:rsidP="000368A5">
      <w:pPr>
        <w:spacing w:after="0"/>
        <w:rPr>
          <w:sz w:val="18"/>
          <w:szCs w:val="18"/>
        </w:rPr>
        <w:sectPr w:rsidR="000368A5" w:rsidRPr="00D9117D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0368A5" w:rsidRDefault="000368A5" w:rsidP="00D9117D">
      <w:pPr>
        <w:spacing w:before="12" w:after="0" w:line="277" w:lineRule="auto"/>
        <w:ind w:left="171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gramEnd"/>
      <w:r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6"/>
          <w:w w:val="94"/>
          <w:sz w:val="18"/>
          <w:szCs w:val="18"/>
        </w:rPr>
        <w:t xml:space="preserve">es and frame researchabl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q</w:t>
      </w:r>
      <w:r>
        <w:rPr>
          <w:rFonts w:ascii="Arial" w:eastAsia="Arial" w:hAnsi="Arial" w:cs="Arial"/>
          <w:color w:val="4D525A"/>
          <w:sz w:val="18"/>
          <w:szCs w:val="18"/>
        </w:rPr>
        <w:t>u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 xml:space="preserve">ns of local, regional, or global significance that call for or emerge from investigations in food and food-related issues.  </w:t>
      </w:r>
    </w:p>
    <w:p w:rsidR="000368A5" w:rsidRDefault="000368A5" w:rsidP="000368A5">
      <w:pPr>
        <w:spacing w:before="5" w:after="0" w:line="120" w:lineRule="exact"/>
        <w:rPr>
          <w:sz w:val="12"/>
          <w:szCs w:val="12"/>
        </w:rPr>
      </w:pPr>
    </w:p>
    <w:p w:rsidR="000368A5" w:rsidRDefault="000368A5" w:rsidP="00D9117D">
      <w:pPr>
        <w:spacing w:after="0" w:line="277" w:lineRule="auto"/>
        <w:ind w:left="1620" w:right="26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 w:rsidR="00D9117D">
        <w:rPr>
          <w:rFonts w:ascii="MS PGothic" w:eastAsia="MS PGothic" w:hAnsi="MS PGothic" w:cs="MS PGothic"/>
          <w:color w:val="6BCEF3"/>
          <w:sz w:val="16"/>
          <w:szCs w:val="16"/>
        </w:rPr>
        <w:tab/>
      </w:r>
      <w:r w:rsidR="00D9117D"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 xml:space="preserve">Identify and weigh relevant evidence from primary and secondary research using a 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c</w:t>
      </w:r>
      <w:r w:rsidR="00D9117D"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4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 xml:space="preserve">l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so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urces</w:t>
      </w:r>
      <w:r w:rsidR="00D9117D">
        <w:rPr>
          <w:rFonts w:ascii="Arial" w:eastAsia="Arial" w:hAnsi="Arial" w:cs="Arial"/>
          <w:color w:val="4D525A"/>
          <w:w w:val="96"/>
          <w:sz w:val="18"/>
          <w:szCs w:val="18"/>
        </w:rPr>
        <w:t xml:space="preserve">, 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 w:rsidR="00D9117D">
        <w:rPr>
          <w:rFonts w:ascii="Arial" w:eastAsia="Arial" w:hAnsi="Arial" w:cs="Arial"/>
          <w:color w:val="4D525A"/>
          <w:w w:val="93"/>
          <w:sz w:val="18"/>
          <w:szCs w:val="18"/>
        </w:rPr>
        <w:t xml:space="preserve">, and languages to </w:t>
      </w:r>
    </w:p>
    <w:p w:rsidR="000368A5" w:rsidRDefault="000368A5" w:rsidP="00D9117D">
      <w:pPr>
        <w:spacing w:before="1" w:after="0" w:line="278" w:lineRule="auto"/>
        <w:ind w:left="1920" w:right="-19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color w:val="4D525A"/>
          <w:w w:val="97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7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s</w:t>
      </w:r>
      <w:proofErr w:type="gramEnd"/>
      <w:r>
        <w:rPr>
          <w:rFonts w:ascii="Arial" w:eastAsia="Arial" w:hAnsi="Arial" w:cs="Arial"/>
          <w:color w:val="4D525A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 xml:space="preserve">y 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i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q</w:t>
      </w:r>
      <w:r>
        <w:rPr>
          <w:rFonts w:ascii="Arial" w:eastAsia="Arial" w:hAnsi="Arial" w:cs="Arial"/>
          <w:color w:val="4D525A"/>
          <w:sz w:val="18"/>
          <w:szCs w:val="18"/>
        </w:rPr>
        <w:t>ue</w:t>
      </w:r>
      <w:r>
        <w:rPr>
          <w:rFonts w:ascii="Arial" w:eastAsia="Arial" w:hAnsi="Arial" w:cs="Arial"/>
          <w:color w:val="4D525A"/>
          <w:spacing w:val="3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 w:rsidR="00D9117D"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5" w:after="0" w:line="120" w:lineRule="exact"/>
        <w:rPr>
          <w:sz w:val="12"/>
          <w:szCs w:val="12"/>
        </w:rPr>
      </w:pPr>
    </w:p>
    <w:p w:rsidR="00D9117D" w:rsidRDefault="000368A5" w:rsidP="00D9117D">
      <w:pPr>
        <w:spacing w:after="0" w:line="277" w:lineRule="auto"/>
        <w:ind w:left="1710" w:right="22" w:hanging="240"/>
        <w:rPr>
          <w:rFonts w:ascii="Arial" w:eastAsia="Arial" w:hAnsi="Arial" w:cs="Arial"/>
          <w:color w:val="4D525A"/>
          <w:spacing w:val="-1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D9117D">
        <w:rPr>
          <w:rFonts w:ascii="Arial" w:eastAsia="Arial" w:hAnsi="Arial" w:cs="Arial"/>
          <w:color w:val="4D525A"/>
          <w:spacing w:val="-1"/>
          <w:sz w:val="18"/>
          <w:szCs w:val="18"/>
        </w:rPr>
        <w:t>Investigate</w:t>
      </w:r>
      <w:proofErr w:type="gramEnd"/>
      <w:r w:rsidR="00D9117D"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the influence of agricultural methods and climate on food choices in various world regions.  </w:t>
      </w:r>
    </w:p>
    <w:p w:rsidR="00D9117D" w:rsidRDefault="00D9117D" w:rsidP="00D9117D">
      <w:pPr>
        <w:spacing w:after="0" w:line="277" w:lineRule="auto"/>
        <w:ind w:left="1710" w:right="22" w:hanging="240"/>
        <w:rPr>
          <w:rFonts w:ascii="Arial" w:eastAsia="Arial" w:hAnsi="Arial" w:cs="Arial"/>
          <w:color w:val="4D525A"/>
          <w:spacing w:val="-1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nalyze</w:t>
      </w:r>
      <w:proofErr w:type="gramEnd"/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, integrate, and synthesize information using knowledge, research methods, and critical thinking skills to deepen understanding of and construct coherent responses to globally significant issues surrounding food.  </w:t>
      </w:r>
    </w:p>
    <w:p w:rsidR="000368A5" w:rsidRDefault="000368A5" w:rsidP="000368A5">
      <w:pPr>
        <w:spacing w:before="5" w:after="0" w:line="120" w:lineRule="exact"/>
        <w:rPr>
          <w:sz w:val="12"/>
          <w:szCs w:val="12"/>
        </w:rPr>
      </w:pPr>
    </w:p>
    <w:p w:rsidR="000368A5" w:rsidRDefault="000368A5" w:rsidP="00D9117D">
      <w:pPr>
        <w:spacing w:after="0" w:line="277" w:lineRule="auto"/>
        <w:ind w:left="1710" w:right="-37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D9117D">
        <w:rPr>
          <w:rFonts w:ascii="Arial" w:eastAsia="Arial" w:hAnsi="Arial" w:cs="Arial"/>
          <w:color w:val="4D525A"/>
          <w:sz w:val="18"/>
          <w:szCs w:val="18"/>
        </w:rPr>
        <w:t>Produce</w:t>
      </w:r>
      <w:proofErr w:type="gramEnd"/>
      <w:r w:rsidR="00D9117D">
        <w:rPr>
          <w:rFonts w:ascii="Arial" w:eastAsia="Arial" w:hAnsi="Arial" w:cs="Arial"/>
          <w:color w:val="4D525A"/>
          <w:sz w:val="18"/>
          <w:szCs w:val="18"/>
        </w:rPr>
        <w:t xml:space="preserve"> an account based on compelling social and scientific evidence and multiple perspectives that exhibits understanding of a global issue that advocates for action.  </w:t>
      </w:r>
    </w:p>
    <w:p w:rsidR="000368A5" w:rsidRDefault="00AE57FD" w:rsidP="001E7F61">
      <w:pPr>
        <w:spacing w:before="12" w:after="0" w:line="277" w:lineRule="auto"/>
        <w:ind w:left="90" w:right="52" w:hanging="240"/>
        <w:rPr>
          <w:rFonts w:ascii="Arial" w:eastAsia="Arial" w:hAnsi="Arial" w:cs="Arial"/>
          <w:sz w:val="18"/>
          <w:szCs w:val="18"/>
        </w:rPr>
      </w:pPr>
      <w:r w:rsidRPr="00E80E82">
        <w:rPr>
          <w:rFonts w:ascii="Arial" w:hAnsi="Arial" w:cs="Arial"/>
          <w:noProof/>
          <w:sz w:val="18"/>
          <w:szCs w:val="18"/>
          <w:lang w:eastAsia="zh-CN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C5E35F5" wp14:editId="4548E241">
                <wp:simplePos x="0" y="0"/>
                <wp:positionH relativeFrom="page">
                  <wp:posOffset>1092200</wp:posOffset>
                </wp:positionH>
                <wp:positionV relativeFrom="paragraph">
                  <wp:posOffset>83820</wp:posOffset>
                </wp:positionV>
                <wp:extent cx="6146800" cy="1270"/>
                <wp:effectExtent l="0" t="0" r="25400" b="17780"/>
                <wp:wrapNone/>
                <wp:docPr id="61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1384"/>
                          <a:chExt cx="9680" cy="2"/>
                        </a:xfrm>
                      </wpg:grpSpPr>
                      <wps:wsp>
                        <wps:cNvPr id="614" name="Freeform 503"/>
                        <wps:cNvSpPr>
                          <a:spLocks/>
                        </wps:cNvSpPr>
                        <wps:spPr bwMode="auto">
                          <a:xfrm>
                            <a:off x="1560" y="1384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2" o:spid="_x0000_s1026" style="position:absolute;margin-left:86pt;margin-top:6.6pt;width:484pt;height:.1pt;z-index:-251654144;mso-position-horizontal-relative:page" coordorigin="1560,1384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">
                <v:shape id="Freeform 503" o:spid="_x0000_s1027" style="position:absolute;left:1560;top:1384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jKMcUA&#10;AADcAAAADwAAAGRycy9kb3ducmV2LnhtbESP0WrCQBRE34X+w3ILfZG6MQQpqau0hdKgWKj1A67Z&#10;azY0ezdkNyb9e1cQfBxm5gyzXI+2EWfqfO1YwXyWgCAuna65UnD4/Xx+AeEDssbGMSn4Jw/r1cNk&#10;ibl2A//QeR8qESHsc1RgQmhzKX1pyKKfuZY4eifXWQxRdpXUHQ4RbhuZJslCWqw5Lhhs6cNQ+bfv&#10;rYLt+7RPv6ZHX3xnmwHpYLjdGaWeHse3VxCBxnAP39qFVrCYZ3A9E4+AX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6MoxxQAAANwAAAAPAAAAAAAAAAAAAAAAAJgCAABkcnMv&#10;ZG93bnJldi54bWxQSwUGAAAAAAQABAD1AAAAigMAAAAA&#10;" path="m,l9680,e" filled="f" strokecolor="#008cd1" strokeweight=".5pt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="000368A5">
        <w:br w:type="column"/>
      </w:r>
      <w:r w:rsidR="000368A5"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 w:rsidR="000368A5"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 w:rsidR="000368A5"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 w:rsidR="000368A5"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0368A5"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R</w:t>
      </w:r>
      <w:r w:rsidR="000368A5"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c</w:t>
      </w:r>
      <w:r w:rsidR="000368A5"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og</w:t>
      </w:r>
      <w:r w:rsidR="000368A5"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i</w:t>
      </w:r>
      <w:r w:rsidR="000368A5"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z</w:t>
      </w:r>
      <w:r w:rsidR="000368A5"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proofErr w:type="gramEnd"/>
      <w:r w:rsidR="000368A5"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z w:val="18"/>
          <w:szCs w:val="18"/>
        </w:rPr>
        <w:t>and</w:t>
      </w:r>
      <w:r w:rsidR="000368A5"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3"/>
          <w:sz w:val="18"/>
          <w:szCs w:val="18"/>
        </w:rPr>
        <w:t>x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 w:rsidR="000368A5">
        <w:rPr>
          <w:rFonts w:ascii="Arial" w:eastAsia="Arial" w:hAnsi="Arial" w:cs="Arial"/>
          <w:color w:val="4D525A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sz w:val="18"/>
          <w:szCs w:val="18"/>
        </w:rPr>
        <w:t xml:space="preserve">s 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 w:rsidR="000368A5">
        <w:rPr>
          <w:rFonts w:ascii="Arial" w:eastAsia="Arial" w:hAnsi="Arial" w:cs="Arial"/>
          <w:color w:val="4D525A"/>
          <w:sz w:val="18"/>
          <w:szCs w:val="18"/>
        </w:rPr>
        <w:t>h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ei</w:t>
      </w:r>
      <w:r w:rsidR="000368A5">
        <w:rPr>
          <w:rFonts w:ascii="Arial" w:eastAsia="Arial" w:hAnsi="Arial" w:cs="Arial"/>
          <w:color w:val="4D525A"/>
          <w:sz w:val="18"/>
          <w:szCs w:val="18"/>
        </w:rPr>
        <w:t>r</w:t>
      </w:r>
      <w:r w:rsidR="000368A5">
        <w:rPr>
          <w:rFonts w:ascii="Arial" w:eastAsia="Arial" w:hAnsi="Arial" w:cs="Arial"/>
          <w:color w:val="4D525A"/>
          <w:spacing w:val="8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 w:rsidR="000368A5">
        <w:rPr>
          <w:rFonts w:ascii="Arial" w:eastAsia="Arial" w:hAnsi="Arial" w:cs="Arial"/>
          <w:color w:val="4D525A"/>
          <w:spacing w:val="2"/>
          <w:sz w:val="18"/>
          <w:szCs w:val="18"/>
        </w:rPr>
        <w:t>w</w:t>
      </w:r>
      <w:r w:rsidR="000368A5">
        <w:rPr>
          <w:rFonts w:ascii="Arial" w:eastAsia="Arial" w:hAnsi="Arial" w:cs="Arial"/>
          <w:color w:val="4D525A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0368A5"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r</w:t>
      </w:r>
      <w:r w:rsidR="000368A5"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6"/>
          <w:w w:val="96"/>
          <w:sz w:val="18"/>
          <w:szCs w:val="18"/>
        </w:rPr>
        <w:t>c</w:t>
      </w:r>
      <w:r w:rsidR="000368A5">
        <w:rPr>
          <w:rFonts w:ascii="Arial" w:eastAsia="Arial" w:hAnsi="Arial" w:cs="Arial"/>
          <w:color w:val="4D525A"/>
          <w:w w:val="105"/>
          <w:sz w:val="18"/>
          <w:szCs w:val="18"/>
        </w:rPr>
        <w:t>ti</w:t>
      </w:r>
      <w:r w:rsidR="000368A5">
        <w:rPr>
          <w:rFonts w:ascii="Arial" w:eastAsia="Arial" w:hAnsi="Arial" w:cs="Arial"/>
          <w:color w:val="4D525A"/>
          <w:spacing w:val="-2"/>
          <w:w w:val="105"/>
          <w:sz w:val="18"/>
          <w:szCs w:val="18"/>
        </w:rPr>
        <w:t>v</w:t>
      </w:r>
      <w:r w:rsidR="000368A5"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0368A5">
        <w:rPr>
          <w:rFonts w:ascii="Arial" w:eastAsia="Arial" w:hAnsi="Arial" w:cs="Arial"/>
          <w:color w:val="4D525A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z w:val="18"/>
          <w:szCs w:val="18"/>
        </w:rPr>
        <w:t>si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ua</w:t>
      </w:r>
      <w:r w:rsidR="000368A5">
        <w:rPr>
          <w:rFonts w:ascii="Arial" w:eastAsia="Arial" w:hAnsi="Arial" w:cs="Arial"/>
          <w:color w:val="4D525A"/>
          <w:sz w:val="18"/>
          <w:szCs w:val="18"/>
        </w:rPr>
        <w:t>t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 w:rsidR="000368A5">
        <w:rPr>
          <w:rFonts w:ascii="Arial" w:eastAsia="Arial" w:hAnsi="Arial" w:cs="Arial"/>
          <w:color w:val="4D525A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sz w:val="18"/>
          <w:szCs w:val="18"/>
        </w:rPr>
        <w:t>,</w:t>
      </w:r>
      <w:r w:rsidR="000368A5">
        <w:rPr>
          <w:rFonts w:ascii="Arial" w:eastAsia="Arial" w:hAnsi="Arial" w:cs="Arial"/>
          <w:color w:val="4D525A"/>
          <w:spacing w:val="-7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-2"/>
          <w:sz w:val="18"/>
          <w:szCs w:val="18"/>
        </w:rPr>
        <w:t>ev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 w:rsidR="000368A5"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sz w:val="18"/>
          <w:szCs w:val="18"/>
        </w:rPr>
        <w:t xml:space="preserve">, </w:t>
      </w:r>
      <w:r w:rsidR="000368A5">
        <w:rPr>
          <w:rFonts w:ascii="Arial" w:eastAsia="Arial" w:hAnsi="Arial" w:cs="Arial"/>
          <w:color w:val="4D525A"/>
          <w:w w:val="93"/>
          <w:sz w:val="18"/>
          <w:szCs w:val="18"/>
        </w:rPr>
        <w:t>i</w:t>
      </w:r>
      <w:r w:rsidR="000368A5">
        <w:rPr>
          <w:rFonts w:ascii="Arial" w:eastAsia="Arial" w:hAnsi="Arial" w:cs="Arial"/>
          <w:color w:val="4D525A"/>
          <w:spacing w:val="3"/>
          <w:w w:val="93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w w:val="93"/>
          <w:sz w:val="18"/>
          <w:szCs w:val="18"/>
        </w:rPr>
        <w:t>ue</w:t>
      </w:r>
      <w:r w:rsidR="000368A5">
        <w:rPr>
          <w:rFonts w:ascii="Arial" w:eastAsia="Arial" w:hAnsi="Arial" w:cs="Arial"/>
          <w:color w:val="4D525A"/>
          <w:spacing w:val="-2"/>
          <w:w w:val="93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w w:val="93"/>
          <w:sz w:val="18"/>
          <w:szCs w:val="18"/>
        </w:rPr>
        <w:t>,</w:t>
      </w:r>
      <w:r w:rsidR="000368A5">
        <w:rPr>
          <w:rFonts w:ascii="Arial" w:eastAsia="Arial" w:hAnsi="Arial" w:cs="Arial"/>
          <w:color w:val="4D525A"/>
          <w:spacing w:val="2"/>
          <w:w w:val="93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z w:val="18"/>
          <w:szCs w:val="18"/>
        </w:rPr>
        <w:t>or</w:t>
      </w:r>
      <w:r w:rsidR="000368A5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0368A5">
        <w:rPr>
          <w:rFonts w:ascii="Arial" w:eastAsia="Arial" w:hAnsi="Arial" w:cs="Arial"/>
          <w:color w:val="4D525A"/>
          <w:sz w:val="18"/>
          <w:szCs w:val="18"/>
        </w:rPr>
        <w:t>h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 w:rsidR="000368A5">
        <w:rPr>
          <w:rFonts w:ascii="Arial" w:eastAsia="Arial" w:hAnsi="Arial" w:cs="Arial"/>
          <w:color w:val="4D525A"/>
          <w:spacing w:val="3"/>
          <w:w w:val="102"/>
          <w:sz w:val="18"/>
          <w:szCs w:val="18"/>
        </w:rPr>
        <w:t>m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z w:val="18"/>
          <w:szCs w:val="18"/>
        </w:rPr>
        <w:t>a</w:t>
      </w:r>
      <w:r w:rsidR="000368A5"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z w:val="18"/>
          <w:szCs w:val="18"/>
        </w:rPr>
        <w:t>and</w:t>
      </w:r>
      <w:r w:rsidR="000368A5"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z w:val="18"/>
          <w:szCs w:val="18"/>
        </w:rPr>
        <w:t>i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de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z w:val="18"/>
          <w:szCs w:val="18"/>
        </w:rPr>
        <w:t>ti</w:t>
      </w:r>
      <w:r w:rsidR="000368A5"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 w:rsidR="000368A5">
        <w:rPr>
          <w:rFonts w:ascii="Arial" w:eastAsia="Arial" w:hAnsi="Arial" w:cs="Arial"/>
          <w:color w:val="4D525A"/>
          <w:sz w:val="18"/>
          <w:szCs w:val="18"/>
        </w:rPr>
        <w:t>y</w:t>
      </w:r>
      <w:r w:rsidR="000368A5"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 w:rsidR="000368A5">
        <w:rPr>
          <w:rFonts w:ascii="Arial" w:eastAsia="Arial" w:hAnsi="Arial" w:cs="Arial"/>
          <w:color w:val="4D525A"/>
          <w:sz w:val="18"/>
          <w:szCs w:val="18"/>
        </w:rPr>
        <w:t xml:space="preserve">he </w:t>
      </w:r>
      <w:r w:rsidR="001E7F61">
        <w:rPr>
          <w:rFonts w:ascii="Arial" w:eastAsia="Arial" w:hAnsi="Arial" w:cs="Arial"/>
          <w:color w:val="4D525A"/>
          <w:sz w:val="18"/>
          <w:szCs w:val="18"/>
        </w:rPr>
        <w:t xml:space="preserve">Cultural, social, </w:t>
      </w:r>
      <w:proofErr w:type="spellStart"/>
      <w:r w:rsidR="001E7F61">
        <w:rPr>
          <w:rFonts w:ascii="Arial" w:eastAsia="Arial" w:hAnsi="Arial" w:cs="Arial"/>
          <w:color w:val="4D525A"/>
          <w:sz w:val="18"/>
          <w:szCs w:val="18"/>
        </w:rPr>
        <w:t>economical</w:t>
      </w:r>
      <w:proofErr w:type="spellEnd"/>
      <w:r w:rsidR="001E7F61">
        <w:rPr>
          <w:rFonts w:ascii="Arial" w:eastAsia="Arial" w:hAnsi="Arial" w:cs="Arial"/>
          <w:color w:val="4D525A"/>
          <w:sz w:val="18"/>
          <w:szCs w:val="18"/>
        </w:rPr>
        <w:t xml:space="preserve">, political, geographical, and historical </w:t>
      </w:r>
      <w:r w:rsidR="000368A5">
        <w:rPr>
          <w:rFonts w:ascii="Arial" w:eastAsia="Arial" w:hAnsi="Arial" w:cs="Arial"/>
          <w:color w:val="4D525A"/>
          <w:sz w:val="18"/>
          <w:szCs w:val="18"/>
        </w:rPr>
        <w:t>i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 w:rsidR="000368A5">
        <w:rPr>
          <w:rFonts w:ascii="Arial" w:eastAsia="Arial" w:hAnsi="Arial" w:cs="Arial"/>
          <w:color w:val="4D525A"/>
          <w:sz w:val="18"/>
          <w:szCs w:val="18"/>
        </w:rPr>
        <w:t>f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 w:rsidR="000368A5">
        <w:rPr>
          <w:rFonts w:ascii="Arial" w:eastAsia="Arial" w:hAnsi="Arial" w:cs="Arial"/>
          <w:color w:val="4D525A"/>
          <w:sz w:val="18"/>
          <w:szCs w:val="18"/>
        </w:rPr>
        <w:t>u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z w:val="18"/>
          <w:szCs w:val="18"/>
        </w:rPr>
        <w:t>nces</w:t>
      </w:r>
      <w:r w:rsidR="000368A5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 w:rsidR="000368A5"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 w:rsidR="000368A5">
        <w:rPr>
          <w:rFonts w:ascii="Arial" w:eastAsia="Arial" w:hAnsi="Arial" w:cs="Arial"/>
          <w:color w:val="4D525A"/>
          <w:spacing w:val="-1"/>
          <w:sz w:val="18"/>
          <w:szCs w:val="18"/>
        </w:rPr>
        <w:t>h</w:t>
      </w:r>
      <w:r w:rsidR="000368A5"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 w:rsidR="000368A5"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 w:rsidR="001E7F61"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inform </w:t>
      </w:r>
      <w:r w:rsidR="000368A5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0368A5"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r</w:t>
      </w:r>
      <w:r w:rsidR="000368A5"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 w:rsidR="000368A5"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 w:rsidR="000368A5"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pacing w:val="6"/>
          <w:w w:val="96"/>
          <w:sz w:val="18"/>
          <w:szCs w:val="18"/>
        </w:rPr>
        <w:t>c</w:t>
      </w:r>
      <w:r w:rsidR="000368A5">
        <w:rPr>
          <w:rFonts w:ascii="Arial" w:eastAsia="Arial" w:hAnsi="Arial" w:cs="Arial"/>
          <w:color w:val="4D525A"/>
          <w:w w:val="105"/>
          <w:sz w:val="18"/>
          <w:szCs w:val="18"/>
        </w:rPr>
        <w:t>ti</w:t>
      </w:r>
      <w:r w:rsidR="000368A5">
        <w:rPr>
          <w:rFonts w:ascii="Arial" w:eastAsia="Arial" w:hAnsi="Arial" w:cs="Arial"/>
          <w:color w:val="4D525A"/>
          <w:spacing w:val="-2"/>
          <w:w w:val="105"/>
          <w:sz w:val="18"/>
          <w:szCs w:val="18"/>
        </w:rPr>
        <w:t>v</w:t>
      </w:r>
      <w:r w:rsidR="000368A5">
        <w:rPr>
          <w:rFonts w:ascii="Arial" w:eastAsia="Arial" w:hAnsi="Arial" w:cs="Arial"/>
          <w:color w:val="4D525A"/>
          <w:spacing w:val="-4"/>
          <w:sz w:val="18"/>
          <w:szCs w:val="18"/>
        </w:rPr>
        <w:t>e</w:t>
      </w:r>
      <w:r w:rsidR="000368A5"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5" w:after="0" w:line="120" w:lineRule="exact"/>
        <w:rPr>
          <w:sz w:val="12"/>
          <w:szCs w:val="12"/>
        </w:rPr>
      </w:pPr>
    </w:p>
    <w:p w:rsidR="000368A5" w:rsidRDefault="000368A5" w:rsidP="001E7F61">
      <w:pPr>
        <w:spacing w:after="0" w:line="277" w:lineRule="auto"/>
        <w:ind w:left="90" w:right="34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5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x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m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ine</w:t>
      </w:r>
      <w:proofErr w:type="gramEnd"/>
      <w:r>
        <w:rPr>
          <w:rFonts w:ascii="Arial" w:eastAsia="Arial" w:hAnsi="Arial" w:cs="Arial"/>
          <w:color w:val="4D525A"/>
          <w:w w:val="97"/>
          <w:sz w:val="18"/>
          <w:szCs w:val="18"/>
        </w:rPr>
        <w:t xml:space="preserve"> </w:t>
      </w:r>
      <w:r w:rsidR="00E25F02">
        <w:rPr>
          <w:rFonts w:ascii="Arial" w:eastAsia="Arial" w:hAnsi="Arial" w:cs="Arial"/>
          <w:color w:val="4D525A"/>
          <w:w w:val="97"/>
          <w:sz w:val="18"/>
          <w:szCs w:val="18"/>
        </w:rPr>
        <w:t xml:space="preserve">the role of place, time, culture, society, trend, and resources in th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e</w:t>
      </w:r>
      <w:r>
        <w:rPr>
          <w:rFonts w:ascii="Arial" w:eastAsia="Arial" w:hAnsi="Arial" w:cs="Arial"/>
          <w:color w:val="4D525A"/>
          <w:sz w:val="18"/>
          <w:szCs w:val="18"/>
        </w:rPr>
        <w:t>c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s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 xml:space="preserve"> </w:t>
      </w:r>
      <w:r w:rsidR="00E25F02">
        <w:rPr>
          <w:rFonts w:ascii="Arial" w:eastAsia="Arial" w:hAnsi="Arial" w:cs="Arial"/>
          <w:color w:val="4D525A"/>
          <w:spacing w:val="-4"/>
          <w:sz w:val="18"/>
          <w:szCs w:val="18"/>
        </w:rPr>
        <w:t xml:space="preserve">held by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, g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up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 w:rsidR="00E25F02">
        <w:rPr>
          <w:rFonts w:ascii="Arial" w:eastAsia="Arial" w:hAnsi="Arial" w:cs="Arial"/>
          <w:color w:val="4D525A"/>
          <w:spacing w:val="6"/>
          <w:sz w:val="18"/>
          <w:szCs w:val="18"/>
        </w:rPr>
        <w:t>and/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c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ols</w:t>
      </w:r>
      <w:r>
        <w:rPr>
          <w:rFonts w:ascii="Arial" w:eastAsia="Arial" w:hAnsi="Arial" w:cs="Arial"/>
          <w:color w:val="4D525A"/>
          <w:spacing w:val="-1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f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 w:rsidR="00E25F02"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6" w:after="0" w:line="120" w:lineRule="exact"/>
        <w:rPr>
          <w:sz w:val="12"/>
          <w:szCs w:val="12"/>
        </w:rPr>
      </w:pPr>
    </w:p>
    <w:p w:rsidR="000368A5" w:rsidRDefault="000368A5" w:rsidP="00E25F02">
      <w:pPr>
        <w:spacing w:after="0" w:line="277" w:lineRule="auto"/>
        <w:ind w:left="90" w:right="82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x</w:t>
      </w:r>
      <w:r>
        <w:rPr>
          <w:rFonts w:ascii="Arial" w:eastAsia="Arial" w:hAnsi="Arial" w:cs="Arial"/>
          <w:color w:val="4D525A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la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proofErr w:type="gramEnd"/>
      <w:r>
        <w:rPr>
          <w:rFonts w:ascii="Arial" w:eastAsia="Arial" w:hAnsi="Arial" w:cs="Arial"/>
          <w:color w:val="4D525A"/>
          <w:spacing w:val="-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E25F02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the movement and interaction of ideas, goods, capital and people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107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 w:rsidR="00E25F02">
        <w:rPr>
          <w:rFonts w:ascii="Arial" w:eastAsia="Arial" w:hAnsi="Arial" w:cs="Arial"/>
          <w:color w:val="4D525A"/>
          <w:sz w:val="18"/>
          <w:szCs w:val="18"/>
        </w:rPr>
        <w:t>individuals, societies, events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, </w:t>
      </w:r>
      <w:r w:rsidR="00E25F02">
        <w:rPr>
          <w:rFonts w:ascii="Arial" w:eastAsia="Arial" w:hAnsi="Arial" w:cs="Arial"/>
          <w:color w:val="4D525A"/>
          <w:sz w:val="18"/>
          <w:szCs w:val="18"/>
        </w:rPr>
        <w:t xml:space="preserve">and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5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k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g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6" w:after="0" w:line="120" w:lineRule="exact"/>
        <w:rPr>
          <w:sz w:val="12"/>
          <w:szCs w:val="12"/>
        </w:rPr>
      </w:pPr>
    </w:p>
    <w:p w:rsidR="000368A5" w:rsidRDefault="000368A5" w:rsidP="00E25F02">
      <w:pPr>
        <w:spacing w:after="0" w:line="277" w:lineRule="auto"/>
        <w:ind w:left="9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E25F02">
        <w:rPr>
          <w:rFonts w:ascii="Arial" w:eastAsia="Arial" w:hAnsi="Arial" w:cs="Arial"/>
          <w:color w:val="4D525A"/>
          <w:spacing w:val="2"/>
          <w:sz w:val="18"/>
          <w:szCs w:val="18"/>
        </w:rPr>
        <w:t>Explore and describe how geopolitical differences, as well as access to k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dg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so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urces</w:t>
      </w:r>
      <w:r w:rsidR="00E25F02">
        <w:rPr>
          <w:rFonts w:ascii="Arial" w:eastAsia="Arial" w:hAnsi="Arial" w:cs="Arial"/>
          <w:color w:val="4D525A"/>
          <w:w w:val="96"/>
          <w:sz w:val="18"/>
          <w:szCs w:val="18"/>
        </w:rPr>
        <w:t xml:space="preserve">, and technology affect the options, choices, and quality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 w:rsidR="00E25F02"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of people around the world.  </w:t>
      </w:r>
    </w:p>
    <w:p w:rsidR="000368A5" w:rsidRDefault="000368A5" w:rsidP="00DD129F">
      <w:pPr>
        <w:spacing w:before="12" w:after="0"/>
        <w:ind w:left="240" w:right="36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og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z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x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s 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ces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 w:rsidR="00DD129F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interpret and us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w w:val="96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ame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 xml:space="preserve"> </w:t>
      </w:r>
      <w:proofErr w:type="gramStart"/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f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w w:val="10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 </w:t>
      </w:r>
      <w:r w:rsidR="00DD129F">
        <w:rPr>
          <w:rFonts w:ascii="Arial" w:eastAsia="Arial" w:hAnsi="Arial" w:cs="Arial"/>
          <w:color w:val="4D525A"/>
          <w:sz w:val="18"/>
          <w:szCs w:val="18"/>
        </w:rPr>
        <w:t xml:space="preserve"> in</w:t>
      </w:r>
      <w:proofErr w:type="gramEnd"/>
      <w:r w:rsidR="00DD129F">
        <w:rPr>
          <w:rFonts w:ascii="Arial" w:eastAsia="Arial" w:hAnsi="Arial" w:cs="Arial"/>
          <w:color w:val="4D525A"/>
          <w:sz w:val="18"/>
          <w:szCs w:val="18"/>
        </w:rPr>
        <w:t xml:space="preserve"> different ways and for different purposes and how that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s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 w:rsidR="00DD129F"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and collaboration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0368A5">
      <w:pPr>
        <w:spacing w:before="5" w:after="0" w:line="120" w:lineRule="exact"/>
        <w:rPr>
          <w:sz w:val="12"/>
          <w:szCs w:val="12"/>
        </w:rPr>
      </w:pPr>
    </w:p>
    <w:p w:rsidR="000368A5" w:rsidRDefault="000368A5" w:rsidP="000368A5">
      <w:pPr>
        <w:spacing w:after="0" w:line="277" w:lineRule="auto"/>
        <w:ind w:left="24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DD129F">
        <w:rPr>
          <w:rFonts w:ascii="Arial" w:eastAsia="Arial" w:hAnsi="Arial" w:cs="Arial"/>
          <w:color w:val="4D525A"/>
          <w:spacing w:val="1"/>
          <w:sz w:val="18"/>
          <w:szCs w:val="18"/>
        </w:rPr>
        <w:t>Use</w:t>
      </w:r>
      <w:proofErr w:type="gramEnd"/>
      <w:r w:rsidR="00DD129F">
        <w:rPr>
          <w:rFonts w:ascii="Arial" w:eastAsia="Arial" w:hAnsi="Arial" w:cs="Arial"/>
          <w:color w:val="4D525A"/>
          <w:spacing w:val="1"/>
          <w:sz w:val="18"/>
          <w:szCs w:val="18"/>
        </w:rPr>
        <w:t xml:space="preserve"> appropriate terminology and behavior to communicate verbally and nonverbally with diverse audiences.  </w:t>
      </w:r>
    </w:p>
    <w:p w:rsidR="000368A5" w:rsidRDefault="000368A5" w:rsidP="000368A5">
      <w:pPr>
        <w:spacing w:before="6" w:after="0" w:line="120" w:lineRule="exact"/>
        <w:rPr>
          <w:sz w:val="12"/>
          <w:szCs w:val="12"/>
        </w:rPr>
      </w:pPr>
    </w:p>
    <w:p w:rsidR="000368A5" w:rsidRPr="00DD129F" w:rsidRDefault="000368A5" w:rsidP="00DD129F">
      <w:pPr>
        <w:spacing w:after="0" w:line="240" w:lineRule="auto"/>
        <w:ind w:left="245" w:hanging="245"/>
        <w:rPr>
          <w:rFonts w:ascii="Arial" w:eastAsia="Arial" w:hAnsi="Arial" w:cs="Arial"/>
          <w:sz w:val="18"/>
          <w:szCs w:val="18"/>
        </w:rPr>
      </w:pPr>
      <w:r w:rsidRPr="00DD129F">
        <w:rPr>
          <w:rFonts w:ascii="Arial" w:eastAsia="MS PGothic" w:hAnsi="Arial" w:cs="Arial"/>
          <w:color w:val="6BCEF3"/>
          <w:spacing w:val="-2"/>
          <w:w w:val="76"/>
          <w:sz w:val="18"/>
          <w:szCs w:val="18"/>
        </w:rPr>
        <w:t>■</w:t>
      </w:r>
      <w:proofErr w:type="gramStart"/>
      <w:r w:rsidRPr="00DD129F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DD129F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DD129F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Pr="00DD129F">
        <w:rPr>
          <w:rFonts w:ascii="Arial" w:hAnsi="Arial" w:cs="Arial"/>
          <w:sz w:val="18"/>
          <w:szCs w:val="18"/>
        </w:rPr>
        <w:t>Select</w:t>
      </w:r>
      <w:proofErr w:type="gramEnd"/>
      <w:r w:rsidRPr="00DD129F">
        <w:rPr>
          <w:rFonts w:ascii="Arial" w:hAnsi="Arial" w:cs="Arial"/>
          <w:sz w:val="18"/>
          <w:szCs w:val="18"/>
        </w:rPr>
        <w:t xml:space="preserve"> and use </w:t>
      </w:r>
      <w:r w:rsidR="00DD129F" w:rsidRPr="00DD129F">
        <w:rPr>
          <w:rFonts w:ascii="Arial" w:hAnsi="Arial" w:cs="Arial"/>
          <w:sz w:val="18"/>
          <w:szCs w:val="18"/>
        </w:rPr>
        <w:t>technology and media strategically to create products, express views, and communicate and collaborate with people of diverse backgrounds.</w:t>
      </w:r>
      <w:r w:rsidR="00DD129F" w:rsidRPr="00DD129F">
        <w:rPr>
          <w:rFonts w:ascii="Arial" w:eastAsia="Arial" w:hAnsi="Arial" w:cs="Arial"/>
          <w:color w:val="4D525A"/>
          <w:spacing w:val="-19"/>
          <w:sz w:val="18"/>
          <w:szCs w:val="18"/>
        </w:rPr>
        <w:t xml:space="preserve">  </w:t>
      </w:r>
    </w:p>
    <w:p w:rsidR="000368A5" w:rsidRDefault="000368A5" w:rsidP="000368A5">
      <w:pPr>
        <w:spacing w:before="6" w:after="0" w:line="120" w:lineRule="exact"/>
        <w:rPr>
          <w:sz w:val="12"/>
          <w:szCs w:val="12"/>
        </w:rPr>
      </w:pPr>
    </w:p>
    <w:p w:rsidR="000368A5" w:rsidRDefault="000368A5" w:rsidP="000368A5">
      <w:pPr>
        <w:spacing w:after="0" w:line="277" w:lineRule="auto"/>
        <w:ind w:left="240" w:right="40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8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-3"/>
          <w:w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 </w:t>
      </w:r>
      <w:r w:rsidR="00DD129F">
        <w:rPr>
          <w:rFonts w:ascii="Arial" w:eastAsia="Arial" w:hAnsi="Arial" w:cs="Arial"/>
          <w:color w:val="4D525A"/>
          <w:sz w:val="18"/>
          <w:szCs w:val="18"/>
        </w:rPr>
        <w:t xml:space="preserve">contributes to or impedes understanding, collaboration, negotiation, and diplomacy in an interdependent world.  </w:t>
      </w:r>
    </w:p>
    <w:p w:rsidR="000368A5" w:rsidRDefault="000368A5" w:rsidP="00495709">
      <w:pPr>
        <w:spacing w:before="12" w:after="0" w:line="277" w:lineRule="auto"/>
        <w:ind w:left="240" w:right="1209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gramEnd"/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ea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pp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i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es</w:t>
      </w:r>
      <w:r>
        <w:rPr>
          <w:rFonts w:ascii="Arial" w:eastAsia="Arial" w:hAnsi="Arial" w:cs="Arial"/>
          <w:color w:val="4D525A"/>
          <w:spacing w:val="3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 w:rsidR="00495709">
        <w:rPr>
          <w:rFonts w:ascii="Arial" w:eastAsia="Arial" w:hAnsi="Arial" w:cs="Arial"/>
          <w:color w:val="4D525A"/>
          <w:spacing w:val="5"/>
          <w:sz w:val="18"/>
          <w:szCs w:val="18"/>
        </w:rPr>
        <w:t>positive personal an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01"/>
          <w:sz w:val="18"/>
          <w:szCs w:val="18"/>
        </w:rPr>
        <w:t>b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0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5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w w:val="105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 w:rsidR="00495709"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and civic engagement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 w:rsidR="00495709"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contribute to sustainable improvements and quality of life as these relate to food literacy.  </w:t>
      </w:r>
    </w:p>
    <w:p w:rsidR="000368A5" w:rsidRDefault="000368A5" w:rsidP="000368A5">
      <w:pPr>
        <w:spacing w:before="7" w:after="0" w:line="150" w:lineRule="exact"/>
        <w:rPr>
          <w:sz w:val="15"/>
          <w:szCs w:val="15"/>
        </w:rPr>
      </w:pPr>
    </w:p>
    <w:p w:rsidR="000368A5" w:rsidRDefault="000368A5" w:rsidP="000368A5">
      <w:pPr>
        <w:spacing w:after="0" w:line="277" w:lineRule="auto"/>
        <w:ind w:left="240" w:right="1075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4"/>
          <w:w w:val="9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3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1"/>
          <w:sz w:val="18"/>
          <w:szCs w:val="18"/>
        </w:rPr>
        <w:t>s</w:t>
      </w:r>
      <w:proofErr w:type="gramEnd"/>
      <w:r>
        <w:rPr>
          <w:rFonts w:ascii="Arial" w:eastAsia="Arial" w:hAnsi="Arial" w:cs="Arial"/>
          <w:color w:val="4D525A"/>
          <w:spacing w:val="2"/>
          <w:w w:val="9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s</w:t>
      </w:r>
      <w:r w:rsidR="00495709">
        <w:rPr>
          <w:rFonts w:ascii="Arial" w:eastAsia="Arial" w:hAnsi="Arial" w:cs="Arial"/>
          <w:color w:val="4D525A"/>
          <w:sz w:val="18"/>
          <w:szCs w:val="18"/>
        </w:rPr>
        <w:t xml:space="preserve">, 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s</w:t>
      </w:r>
      <w:r w:rsidR="00495709">
        <w:rPr>
          <w:rFonts w:ascii="Arial" w:eastAsia="Arial" w:hAnsi="Arial" w:cs="Arial"/>
          <w:color w:val="4D525A"/>
          <w:sz w:val="18"/>
          <w:szCs w:val="18"/>
        </w:rPr>
        <w:t xml:space="preserve">, and engage in civil discourse, considering previous approaches, varied perspectives political viability, and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 xml:space="preserve">l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eq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ces.</w:t>
      </w:r>
    </w:p>
    <w:p w:rsidR="000368A5" w:rsidRDefault="000368A5" w:rsidP="000368A5">
      <w:pPr>
        <w:spacing w:before="6" w:after="0" w:line="120" w:lineRule="exact"/>
        <w:rPr>
          <w:sz w:val="12"/>
          <w:szCs w:val="12"/>
        </w:rPr>
      </w:pPr>
    </w:p>
    <w:p w:rsidR="000368A5" w:rsidRDefault="000368A5" w:rsidP="000368A5">
      <w:pPr>
        <w:spacing w:after="0" w:line="277" w:lineRule="auto"/>
        <w:ind w:left="240" w:right="1086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y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 w:rsidR="00495709"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-3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y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w w:val="94"/>
          <w:sz w:val="18"/>
          <w:szCs w:val="18"/>
        </w:rPr>
        <w:t xml:space="preserve"> </w:t>
      </w:r>
      <w:r w:rsidR="00495709">
        <w:rPr>
          <w:rFonts w:ascii="Arial" w:eastAsia="Arial" w:hAnsi="Arial" w:cs="Arial"/>
          <w:color w:val="4D525A"/>
          <w:spacing w:val="-1"/>
          <w:w w:val="94"/>
          <w:sz w:val="18"/>
          <w:szCs w:val="18"/>
        </w:rPr>
        <w:t xml:space="preserve">that are creative, ethical, and informed by the knowledge and methods of diverse cultures to contribute to sustainable improvement, and assess the impact of the action.  </w:t>
      </w:r>
    </w:p>
    <w:p w:rsidR="000368A5" w:rsidRDefault="000368A5" w:rsidP="000368A5">
      <w:pPr>
        <w:spacing w:before="6" w:after="0" w:line="120" w:lineRule="exact"/>
        <w:rPr>
          <w:sz w:val="12"/>
          <w:szCs w:val="12"/>
        </w:rPr>
      </w:pPr>
    </w:p>
    <w:p w:rsidR="000368A5" w:rsidRPr="009324D0" w:rsidRDefault="000368A5" w:rsidP="009324D0">
      <w:pPr>
        <w:spacing w:after="0" w:line="277" w:lineRule="auto"/>
        <w:ind w:left="240" w:right="1141" w:hanging="240"/>
        <w:rPr>
          <w:rFonts w:ascii="Arial" w:eastAsia="Arial" w:hAnsi="Arial" w:cs="Arial"/>
          <w:sz w:val="18"/>
          <w:szCs w:val="18"/>
        </w:rPr>
        <w:sectPr w:rsidR="000368A5" w:rsidRPr="009324D0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830" w:space="270"/>
            <w:col w:w="2181" w:space="239"/>
            <w:col w:w="2164" w:space="256"/>
            <w:col w:w="3300"/>
          </w:cols>
        </w:sect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8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3"/>
          <w:w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spellEnd"/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f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d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u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proofErr w:type="spellEnd"/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 w:rsidR="00A53055"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in food security 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w w:val="96"/>
          <w:sz w:val="18"/>
          <w:szCs w:val="18"/>
        </w:rPr>
        <w:t>y</w:t>
      </w:r>
      <w:r w:rsidR="00A53055">
        <w:rPr>
          <w:rFonts w:ascii="Arial" w:eastAsia="Arial" w:hAnsi="Arial" w:cs="Arial"/>
          <w:color w:val="4D525A"/>
          <w:sz w:val="18"/>
          <w:szCs w:val="18"/>
        </w:rPr>
        <w:t>, an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0"/>
          <w:w w:val="96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0368A5" w:rsidRDefault="000368A5" w:rsidP="009324D0">
      <w:pPr>
        <w:spacing w:before="8" w:after="0" w:line="110" w:lineRule="exact"/>
        <w:rPr>
          <w:sz w:val="11"/>
          <w:szCs w:val="11"/>
        </w:rPr>
      </w:pPr>
    </w:p>
    <w:sectPr w:rsidR="000368A5" w:rsidSect="00AE57FD">
      <w:pgSz w:w="12240" w:h="15840"/>
      <w:pgMar w:top="965" w:right="187" w:bottom="432" w:left="18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7CB4" w:rsidRDefault="00477CB4">
      <w:pPr>
        <w:spacing w:after="0" w:line="240" w:lineRule="auto"/>
      </w:pPr>
      <w:r>
        <w:separator/>
      </w:r>
    </w:p>
  </w:endnote>
  <w:endnote w:type="continuationSeparator" w:id="0">
    <w:p w:rsidR="00477CB4" w:rsidRDefault="00477C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855" w:rsidRPr="00AE57FD" w:rsidRDefault="00AE57FD" w:rsidP="00E83A7F">
    <w:pPr>
      <w:widowControl/>
      <w:shd w:val="clear" w:color="auto" w:fill="FFFFFF"/>
      <w:spacing w:before="28" w:after="0" w:line="221" w:lineRule="atLeast"/>
      <w:ind w:left="1800" w:right="1426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Adapted 2016 as part of a grant from the Longview </w:t>
    </w:r>
    <w:r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Foundation</w:t>
    </w:r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; Adapted from:  The Global Competence Matrix, Council of Chief State School Officers’ </w:t>
    </w:r>
    <w:proofErr w:type="spellStart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EdSteps</w:t>
    </w:r>
    <w:proofErr w:type="spellEnd"/>
    <w:r w:rsidRPr="00C7506C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 Project in partnership with the Asia Society Partnership for Global Learning (201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7CB4" w:rsidRDefault="00477CB4">
      <w:pPr>
        <w:spacing w:after="0" w:line="240" w:lineRule="auto"/>
      </w:pPr>
      <w:r>
        <w:separator/>
      </w:r>
    </w:p>
  </w:footnote>
  <w:footnote w:type="continuationSeparator" w:id="0">
    <w:p w:rsidR="00477CB4" w:rsidRDefault="00477C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-408771875"/>
      <w:docPartObj>
        <w:docPartGallery w:val="Watermarks"/>
        <w:docPartUnique/>
      </w:docPartObj>
    </w:sdtPr>
    <w:sdtEndPr/>
    <w:sdtContent>
      <w:p w:rsidR="00246855" w:rsidRDefault="00477CB4">
        <w:pPr>
          <w:spacing w:after="0" w:line="200" w:lineRule="exact"/>
          <w:rPr>
            <w:sz w:val="20"/>
            <w:szCs w:val="20"/>
          </w:rPr>
        </w:pPr>
        <w:r>
          <w:rPr>
            <w:noProof/>
            <w:sz w:val="20"/>
            <w:szCs w:val="20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zIxtjQ0NTU3NLVU0lEKTi0uzszPAykwrAUAhQjQVCwAAAA="/>
  </w:docVars>
  <w:rsids>
    <w:rsidRoot w:val="000368A5"/>
    <w:rsid w:val="000368A5"/>
    <w:rsid w:val="001E7F61"/>
    <w:rsid w:val="002029EF"/>
    <w:rsid w:val="00477CB4"/>
    <w:rsid w:val="00495709"/>
    <w:rsid w:val="005B016F"/>
    <w:rsid w:val="009324D0"/>
    <w:rsid w:val="00A53055"/>
    <w:rsid w:val="00AE57FD"/>
    <w:rsid w:val="00D9117D"/>
    <w:rsid w:val="00DD129F"/>
    <w:rsid w:val="00E25F02"/>
    <w:rsid w:val="00E83A7F"/>
    <w:rsid w:val="00F73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68A5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68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8A5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E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7F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E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7FD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68A5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68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8A5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E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7F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E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7FD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4</cp:revision>
  <dcterms:created xsi:type="dcterms:W3CDTF">2016-04-29T00:16:00Z</dcterms:created>
  <dcterms:modified xsi:type="dcterms:W3CDTF">2016-04-29T00:31:00Z</dcterms:modified>
</cp:coreProperties>
</file>